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8F5DED" w14:textId="029345BE" w:rsidR="00E37477" w:rsidRPr="00D43EB2" w:rsidRDefault="00E37477" w:rsidP="00E37477">
      <w:pPr>
        <w:pStyle w:val="Heading1"/>
        <w:jc w:val="center"/>
        <w:rPr>
          <w:szCs w:val="22"/>
          <w:lang w:val="bg-BG"/>
        </w:rPr>
      </w:pPr>
      <w:r w:rsidRPr="00D43EB2">
        <w:rPr>
          <w:szCs w:val="22"/>
        </w:rPr>
        <w:t xml:space="preserve">Lab: </w:t>
      </w:r>
      <w:r w:rsidR="007C4421" w:rsidRPr="00D43EB2">
        <w:rPr>
          <w:szCs w:val="22"/>
        </w:rPr>
        <w:t>Database Programmability and Transactions</w:t>
      </w:r>
    </w:p>
    <w:p w14:paraId="3A436CBC" w14:textId="7C800B8D" w:rsidR="00161D2A" w:rsidRPr="00D54F67" w:rsidRDefault="00161D2A" w:rsidP="00161D2A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hyperlink r:id="rId8" w:history="1">
        <w:r w:rsidRPr="002130FE">
          <w:rPr>
            <w:rStyle w:val="Hyperlink"/>
            <w:lang w:val="bg-BG"/>
          </w:rPr>
          <w:t>Judge</w:t>
        </w:r>
      </w:hyperlink>
      <w:r w:rsidRPr="002130FE">
        <w:rPr>
          <w:lang w:val="bg-BG"/>
        </w:rPr>
        <w:t>.</w:t>
      </w:r>
    </w:p>
    <w:p w14:paraId="240C0AE8" w14:textId="20E0BB8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r w:rsidRPr="00203B3F">
        <w:rPr>
          <w:b/>
        </w:rPr>
        <w:t>soft_uni</w:t>
      </w:r>
      <w:r w:rsidRPr="00E37477">
        <w:t xml:space="preserve"> database. Use it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193EEDC" w14:textId="0F251D52" w:rsidR="00E37477" w:rsidRPr="00E37477" w:rsidRDefault="00E37477" w:rsidP="00E37477">
      <w:pPr>
        <w:rPr>
          <w:lang w:val="bg-BG"/>
        </w:rPr>
      </w:pPr>
      <w:r w:rsidRPr="00E37477">
        <w:t xml:space="preserve">Write a function </w:t>
      </w:r>
      <w:r w:rsidRPr="00E37477">
        <w:rPr>
          <w:rStyle w:val="CodeChar"/>
        </w:rPr>
        <w:t>ufn_count_employees_by_town(town_name)</w:t>
      </w:r>
      <w:r w:rsidRPr="00E37477">
        <w:rPr>
          <w:noProof/>
        </w:rPr>
        <w:t xml:space="preserve"> </w:t>
      </w:r>
      <w:r w:rsidRPr="00E37477">
        <w:t xml:space="preserve">that accepts </w:t>
      </w:r>
      <w:r w:rsidRPr="00E37477">
        <w:rPr>
          <w:rStyle w:val="CodeChar"/>
        </w:rPr>
        <w:t>town_name</w:t>
      </w:r>
      <w:r w:rsidRPr="00E37477">
        <w:rPr>
          <w:noProof/>
        </w:rPr>
        <w:t xml:space="preserve"> </w:t>
      </w:r>
      <w:r w:rsidRPr="00E37477">
        <w:t xml:space="preserve">as parameter and returns the count of employees who live in that town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7777777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living in </w:t>
      </w:r>
      <w:r w:rsidRPr="00E37477">
        <w:rPr>
          <w:b/>
        </w:rPr>
        <w:t>Sofia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E37477" w:rsidRDefault="00E37477" w:rsidP="00C30807">
            <w:pPr>
              <w:spacing w:after="0"/>
            </w:pPr>
            <w:r w:rsidRPr="00E37477"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121DCC28" w14:textId="0925BFC8" w:rsidR="00E37477" w:rsidRPr="00E37477" w:rsidRDefault="00E37477" w:rsidP="00E37477">
      <w:pPr>
        <w:rPr>
          <w:lang w:val="bg-BG"/>
        </w:rPr>
      </w:pPr>
      <w:r w:rsidRPr="00E37477">
        <w:t xml:space="preserve">Write a stored procedure </w:t>
      </w:r>
      <w:r w:rsidRPr="00E37477">
        <w:rPr>
          <w:rStyle w:val="CodeChar"/>
        </w:rPr>
        <w:t>usp_raise_salaries(department_name)</w:t>
      </w:r>
      <w:r w:rsidRPr="00E37477">
        <w:rPr>
          <w:noProof/>
        </w:rPr>
        <w:t xml:space="preserve"> </w:t>
      </w:r>
      <w:r w:rsidRPr="00E37477">
        <w:t xml:space="preserve">to raise the </w:t>
      </w:r>
      <w:r w:rsidRPr="00E37477">
        <w:rPr>
          <w:rStyle w:val="CodeChar"/>
        </w:rPr>
        <w:t>salary</w:t>
      </w:r>
      <w:r w:rsidRPr="00E37477">
        <w:rPr>
          <w:noProof/>
        </w:rPr>
        <w:t xml:space="preserve"> </w:t>
      </w:r>
      <w:r w:rsidRPr="00E37477">
        <w:t xml:space="preserve">of all employees in given department as parameter by 5%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E37477">
        <w:rPr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102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first_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E37477" w:rsidRDefault="00E37477" w:rsidP="00C30807">
            <w:pPr>
              <w:spacing w:after="0"/>
            </w:pPr>
            <w:r w:rsidRPr="00E37477">
              <w:t>Barbara</w:t>
            </w:r>
          </w:p>
        </w:tc>
        <w:tc>
          <w:tcPr>
            <w:tcW w:w="0" w:type="auto"/>
          </w:tcPr>
          <w:p w14:paraId="60FBE1A0" w14:textId="77777777" w:rsidR="00E37477" w:rsidRPr="00E37477" w:rsidRDefault="00E37477" w:rsidP="00C30807">
            <w:pPr>
              <w:spacing w:after="0"/>
            </w:pPr>
            <w:r w:rsidRPr="00E37477">
              <w:t>27 720.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E37477" w:rsidRDefault="00E37477" w:rsidP="00C30807">
            <w:pPr>
              <w:spacing w:after="0"/>
            </w:pPr>
            <w:r w:rsidRPr="00E37477">
              <w:t>Bryan</w:t>
            </w:r>
          </w:p>
        </w:tc>
        <w:tc>
          <w:tcPr>
            <w:tcW w:w="0" w:type="auto"/>
          </w:tcPr>
          <w:p w14:paraId="177FAF54" w14:textId="77777777" w:rsidR="00E37477" w:rsidRPr="00E37477" w:rsidRDefault="00E37477" w:rsidP="00C30807">
            <w:pPr>
              <w:spacing w:after="0"/>
            </w:pPr>
            <w:r w:rsidRPr="00E37477">
              <w:t>19 950.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E37477" w:rsidRDefault="00E37477" w:rsidP="00C30807">
            <w:pPr>
              <w:spacing w:after="0"/>
            </w:pPr>
            <w:r w:rsidRPr="00E37477">
              <w:t>Candy</w:t>
            </w:r>
          </w:p>
        </w:tc>
        <w:tc>
          <w:tcPr>
            <w:tcW w:w="0" w:type="auto"/>
          </w:tcPr>
          <w:p w14:paraId="6FC944D6" w14:textId="77777777" w:rsidR="00E37477" w:rsidRPr="00E37477" w:rsidRDefault="00E37477" w:rsidP="00C30807">
            <w:pPr>
              <w:spacing w:after="0"/>
            </w:pPr>
            <w:r w:rsidRPr="00E37477">
              <w:t>19 950.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E37477" w:rsidRDefault="00E37477" w:rsidP="00C30807">
            <w:pPr>
              <w:spacing w:after="0"/>
            </w:pPr>
            <w:r w:rsidRPr="00E37477">
              <w:t>…</w:t>
            </w:r>
          </w:p>
        </w:tc>
        <w:tc>
          <w:tcPr>
            <w:tcW w:w="0" w:type="auto"/>
          </w:tcPr>
          <w:p w14:paraId="55AA6F3C" w14:textId="77777777" w:rsidR="00E37477" w:rsidRPr="00E37477" w:rsidRDefault="00E37477" w:rsidP="00C30807">
            <w:pPr>
              <w:spacing w:after="0"/>
            </w:pPr>
            <w:r w:rsidRPr="00E37477">
              <w:t>…</w:t>
            </w:r>
          </w:p>
        </w:tc>
      </w:tr>
    </w:tbl>
    <w:p w14:paraId="6A1B0C55" w14:textId="4F06225B" w:rsidR="00E37477" w:rsidRPr="004933F7" w:rsidRDefault="00E37477" w:rsidP="004933F7">
      <w:pPr>
        <w:pStyle w:val="Heading2"/>
        <w:numPr>
          <w:ilvl w:val="0"/>
          <w:numId w:val="40"/>
        </w:numPr>
      </w:pPr>
      <w:r w:rsidRPr="004933F7">
        <w:t>Employees Promotion by ID</w:t>
      </w:r>
    </w:p>
    <w:p w14:paraId="53ED22EB" w14:textId="3BF180C1" w:rsidR="00AF09FA" w:rsidRPr="004933F7" w:rsidRDefault="00E37477" w:rsidP="00E37477">
      <w:r w:rsidRPr="00E37477">
        <w:t xml:space="preserve">Write a stored procedure </w:t>
      </w:r>
      <w:r w:rsidRPr="00E37477">
        <w:rPr>
          <w:rStyle w:val="CodeChar"/>
        </w:rPr>
        <w:t>usp_raise_salary_by_id(id)</w:t>
      </w:r>
      <w:r w:rsidRPr="00E37477">
        <w:rPr>
          <w:noProof/>
        </w:rPr>
        <w:t xml:space="preserve"> </w:t>
      </w:r>
      <w:r w:rsidRPr="00E37477">
        <w:t>that raises a given employee</w:t>
      </w:r>
      <w:r w:rsidR="00696011">
        <w:t>'</w:t>
      </w:r>
      <w:r w:rsidRPr="00E37477">
        <w:t xml:space="preserve">s </w:t>
      </w:r>
      <w:r w:rsidRPr="00E37477">
        <w:rPr>
          <w:rStyle w:val="CodeChar"/>
        </w:rPr>
        <w:t>salary</w:t>
      </w:r>
      <w:r w:rsidRPr="00E37477">
        <w:rPr>
          <w:noProof/>
        </w:rPr>
        <w:t xml:space="preserve"> (</w:t>
      </w:r>
      <w:r w:rsidRPr="00E37477">
        <w:t xml:space="preserve">by </w:t>
      </w:r>
      <w:r w:rsidRPr="00E37477">
        <w:rPr>
          <w:rStyle w:val="CodeChar"/>
        </w:rPr>
        <w:t>id</w:t>
      </w:r>
      <w:r w:rsidRPr="00E37477">
        <w:rPr>
          <w:noProof/>
        </w:rPr>
        <w:t xml:space="preserve"> </w:t>
      </w:r>
      <w:r w:rsidRPr="00E37477">
        <w:t>as parameter</w:t>
      </w:r>
      <w:r w:rsidRPr="00E37477">
        <w:rPr>
          <w:noProof/>
        </w:rPr>
        <w:t xml:space="preserve">) </w:t>
      </w:r>
      <w:r w:rsidRPr="00E37477">
        <w:t xml:space="preserve">by </w:t>
      </w:r>
      <w:r w:rsidRPr="00E37477">
        <w:rPr>
          <w:b/>
        </w:rPr>
        <w:t>5%</w:t>
      </w:r>
      <w:r w:rsidRPr="00E37477">
        <w:t xml:space="preserve">. Consider that you cannot promote an employee that </w:t>
      </w:r>
      <w:r w:rsidRPr="00E37477">
        <w:rPr>
          <w:b/>
        </w:rPr>
        <w:t>doesn</w:t>
      </w:r>
      <w:r w:rsidR="00696011">
        <w:rPr>
          <w:b/>
        </w:rPr>
        <w:t>'</w:t>
      </w:r>
      <w:r w:rsidRPr="00E37477">
        <w:rPr>
          <w:b/>
        </w:rPr>
        <w:t>t exist</w:t>
      </w:r>
      <w:r w:rsidRPr="00E37477">
        <w:t xml:space="preserve"> – if that happens, no changes to the database should be made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 </w:t>
      </w: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54608707" w14:textId="4B617C71" w:rsidR="00AF09FA" w:rsidRPr="00AF09FA" w:rsidRDefault="00E37477" w:rsidP="00E37477">
      <w:r w:rsidRPr="00E37477">
        <w:t xml:space="preserve">The following example is given with </w:t>
      </w:r>
      <w:r w:rsidRPr="00E37477">
        <w:rPr>
          <w:rStyle w:val="CodeChar"/>
        </w:rPr>
        <w:t>employee_id</w:t>
      </w:r>
      <w:r w:rsidRPr="00E37477">
        <w:rPr>
          <w:rStyle w:val="CodeChar"/>
          <w:rFonts w:asciiTheme="minorHAnsi" w:hAnsiTheme="minorHAnsi" w:cstheme="minorHAnsi"/>
        </w:rPr>
        <w:t xml:space="preserve"> </w:t>
      </w:r>
      <w:r w:rsidRPr="00E37477">
        <w:rPr>
          <w:noProof/>
        </w:rPr>
        <w:t xml:space="preserve"> </w:t>
      </w:r>
      <w:r w:rsidRPr="00E37477">
        <w:t>=</w:t>
      </w:r>
      <w:r w:rsidRPr="00E37477">
        <w:rPr>
          <w:rFonts w:cstheme="minorHAnsi"/>
        </w:rPr>
        <w:t xml:space="preserve">  </w:t>
      </w:r>
      <w:r w:rsidRPr="00E37477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E37477" w:rsidRDefault="00AF09FA" w:rsidP="00AF09FA">
            <w:pPr>
              <w:spacing w:before="0" w:after="0"/>
            </w:pPr>
            <w:r>
              <w:t>14175.0000</w:t>
            </w:r>
          </w:p>
        </w:tc>
      </w:tr>
    </w:tbl>
    <w:p w14:paraId="05B43423" w14:textId="77777777" w:rsidR="00E37477" w:rsidRPr="00E37477" w:rsidRDefault="00E37477" w:rsidP="00E3747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E37477">
        <w:lastRenderedPageBreak/>
        <w:t>4. Triggered</w:t>
      </w:r>
    </w:p>
    <w:p w14:paraId="6D40C9FA" w14:textId="51C1E28D" w:rsidR="00E37477" w:rsidRPr="00E37477" w:rsidRDefault="00E37477" w:rsidP="00E37477">
      <w:pPr>
        <w:rPr>
          <w:lang w:val="bg-BG"/>
        </w:rPr>
      </w:pPr>
      <w:r w:rsidRPr="00E37477">
        <w:t xml:space="preserve">Create a table </w:t>
      </w:r>
      <w:r w:rsidRPr="00E37477">
        <w:rPr>
          <w:rStyle w:val="CodeChar"/>
        </w:rPr>
        <w:t>deleted_employees(employee_id PK, first_name,last_name,middle_name,job_title,deparment_id,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employees table. Add a trigger to employees table that inserts the corresponding information in </w:t>
      </w:r>
      <w:r w:rsidRPr="00E37477">
        <w:rPr>
          <w:rStyle w:val="CodeChar"/>
        </w:rPr>
        <w:t>deleted_employees</w:t>
      </w:r>
      <w:r w:rsidRPr="00E37477">
        <w:t xml:space="preserve">. Submit your queries using the </w:t>
      </w:r>
      <w:r w:rsidR="00696011">
        <w:t>"</w:t>
      </w:r>
      <w:r w:rsidRPr="00E37477">
        <w:rPr>
          <w:b/>
          <w:noProof/>
        </w:rPr>
        <w:t>MySQL</w:t>
      </w:r>
      <w:r w:rsidRPr="00E37477">
        <w:rPr>
          <w:noProof/>
        </w:rPr>
        <w:t xml:space="preserve"> </w:t>
      </w:r>
      <w:r w:rsidRPr="00E37477">
        <w:rPr>
          <w:b/>
        </w:rPr>
        <w:t xml:space="preserve">Run Skeleton, run queries and check </w:t>
      </w:r>
      <w:r w:rsidRPr="00E37477">
        <w:rPr>
          <w:b/>
          <w:noProof/>
        </w:rPr>
        <w:t>DB</w:t>
      </w:r>
      <w:r w:rsidR="00696011">
        <w:t>"</w:t>
      </w:r>
      <w:r w:rsidRPr="00E37477">
        <w:t xml:space="preserve"> strategy.</w:t>
      </w:r>
    </w:p>
    <w:p w14:paraId="69915C8D" w14:textId="77777777" w:rsidR="00E37477" w:rsidRPr="00E37477" w:rsidRDefault="00E37477" w:rsidP="00E37477">
      <w:pPr>
        <w:rPr>
          <w:lang w:val="bg-BG"/>
        </w:rPr>
      </w:pPr>
    </w:p>
    <w:p w14:paraId="592EBD29" w14:textId="51658AA2" w:rsidR="00640502" w:rsidRPr="00E37477" w:rsidRDefault="00640502" w:rsidP="00E37477">
      <w:pPr>
        <w:rPr>
          <w:lang w:val="bg-BG"/>
        </w:rPr>
      </w:pPr>
    </w:p>
    <w:sectPr w:rsidR="00640502" w:rsidRPr="00E37477" w:rsidSect="000B60F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3B028" w14:textId="77777777" w:rsidR="009E405B" w:rsidRDefault="009E405B" w:rsidP="008068A2">
      <w:pPr>
        <w:spacing w:after="0" w:line="240" w:lineRule="auto"/>
      </w:pPr>
      <w:r>
        <w:separator/>
      </w:r>
    </w:p>
  </w:endnote>
  <w:endnote w:type="continuationSeparator" w:id="0">
    <w:p w14:paraId="1B99B97F" w14:textId="77777777" w:rsidR="009E405B" w:rsidRDefault="009E40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E73036" w14:textId="77777777" w:rsidR="009E405B" w:rsidRDefault="009E405B" w:rsidP="008068A2">
      <w:pPr>
        <w:spacing w:after="0" w:line="240" w:lineRule="auto"/>
      </w:pPr>
      <w:r>
        <w:separator/>
      </w:r>
    </w:p>
  </w:footnote>
  <w:footnote w:type="continuationSeparator" w:id="0">
    <w:p w14:paraId="6E32FCAE" w14:textId="77777777" w:rsidR="009E405B" w:rsidRDefault="009E40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B5203A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099667">
    <w:abstractNumId w:val="0"/>
  </w:num>
  <w:num w:numId="2" w16cid:durableId="1004087023">
    <w:abstractNumId w:val="39"/>
  </w:num>
  <w:num w:numId="3" w16cid:durableId="1431437636">
    <w:abstractNumId w:val="9"/>
  </w:num>
  <w:num w:numId="4" w16cid:durableId="1913538460">
    <w:abstractNumId w:val="25"/>
  </w:num>
  <w:num w:numId="5" w16cid:durableId="1710034769">
    <w:abstractNumId w:val="26"/>
  </w:num>
  <w:num w:numId="6" w16cid:durableId="763647357">
    <w:abstractNumId w:val="30"/>
  </w:num>
  <w:num w:numId="7" w16cid:durableId="895318355">
    <w:abstractNumId w:val="3"/>
  </w:num>
  <w:num w:numId="8" w16cid:durableId="1964577089">
    <w:abstractNumId w:val="8"/>
  </w:num>
  <w:num w:numId="9" w16cid:durableId="919219101">
    <w:abstractNumId w:val="23"/>
  </w:num>
  <w:num w:numId="10" w16cid:durableId="4995867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9446427">
    <w:abstractNumId w:val="4"/>
  </w:num>
  <w:num w:numId="12" w16cid:durableId="2145271390">
    <w:abstractNumId w:val="19"/>
  </w:num>
  <w:num w:numId="13" w16cid:durableId="1537885142">
    <w:abstractNumId w:val="1"/>
  </w:num>
  <w:num w:numId="14" w16cid:durableId="1006904381">
    <w:abstractNumId w:val="29"/>
  </w:num>
  <w:num w:numId="15" w16cid:durableId="22101436">
    <w:abstractNumId w:val="10"/>
  </w:num>
  <w:num w:numId="16" w16cid:durableId="1573198758">
    <w:abstractNumId w:val="34"/>
  </w:num>
  <w:num w:numId="17" w16cid:durableId="948438924">
    <w:abstractNumId w:val="24"/>
  </w:num>
  <w:num w:numId="18" w16cid:durableId="1502968437">
    <w:abstractNumId w:val="38"/>
  </w:num>
  <w:num w:numId="19" w16cid:durableId="1083339760">
    <w:abstractNumId w:val="31"/>
  </w:num>
  <w:num w:numId="20" w16cid:durableId="1575624085">
    <w:abstractNumId w:val="18"/>
  </w:num>
  <w:num w:numId="21" w16cid:durableId="393361567">
    <w:abstractNumId w:val="28"/>
  </w:num>
  <w:num w:numId="22" w16cid:durableId="1595018526">
    <w:abstractNumId w:val="12"/>
  </w:num>
  <w:num w:numId="23" w16cid:durableId="226647378">
    <w:abstractNumId w:val="15"/>
  </w:num>
  <w:num w:numId="24" w16cid:durableId="1939634021">
    <w:abstractNumId w:val="2"/>
  </w:num>
  <w:num w:numId="25" w16cid:durableId="949514139">
    <w:abstractNumId w:val="7"/>
  </w:num>
  <w:num w:numId="26" w16cid:durableId="950207257">
    <w:abstractNumId w:val="16"/>
  </w:num>
  <w:num w:numId="27" w16cid:durableId="901527671">
    <w:abstractNumId w:val="33"/>
  </w:num>
  <w:num w:numId="28" w16cid:durableId="1217158146">
    <w:abstractNumId w:val="17"/>
  </w:num>
  <w:num w:numId="29" w16cid:durableId="2088066343">
    <w:abstractNumId w:val="37"/>
  </w:num>
  <w:num w:numId="30" w16cid:durableId="1638225079">
    <w:abstractNumId w:val="20"/>
  </w:num>
  <w:num w:numId="31" w16cid:durableId="987562536">
    <w:abstractNumId w:val="11"/>
  </w:num>
  <w:num w:numId="32" w16cid:durableId="1470173966">
    <w:abstractNumId w:val="32"/>
  </w:num>
  <w:num w:numId="33" w16cid:durableId="742684459">
    <w:abstractNumId w:val="35"/>
  </w:num>
  <w:num w:numId="34" w16cid:durableId="1980449507">
    <w:abstractNumId w:val="22"/>
  </w:num>
  <w:num w:numId="35" w16cid:durableId="1996640859">
    <w:abstractNumId w:val="36"/>
  </w:num>
  <w:num w:numId="36" w16cid:durableId="883761627">
    <w:abstractNumId w:val="6"/>
  </w:num>
  <w:num w:numId="37" w16cid:durableId="641160756">
    <w:abstractNumId w:val="21"/>
  </w:num>
  <w:num w:numId="38" w16cid:durableId="1555696857">
    <w:abstractNumId w:val="14"/>
  </w:num>
  <w:num w:numId="39" w16cid:durableId="195625544">
    <w:abstractNumId w:val="27"/>
  </w:num>
  <w:num w:numId="40" w16cid:durableId="2038726055">
    <w:abstractNumId w:val="5"/>
  </w:num>
  <w:num w:numId="41" w16cid:durableId="1616016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3NzMwszQwNzdU0lEKTi0uzszPAykwrAUALeZ6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60F0"/>
    <w:rsid w:val="000C5361"/>
    <w:rsid w:val="00103906"/>
    <w:rsid w:val="001275B9"/>
    <w:rsid w:val="00142C75"/>
    <w:rsid w:val="001449E8"/>
    <w:rsid w:val="001619DF"/>
    <w:rsid w:val="00161D2A"/>
    <w:rsid w:val="00164CDC"/>
    <w:rsid w:val="00167CF1"/>
    <w:rsid w:val="00171021"/>
    <w:rsid w:val="00175E1D"/>
    <w:rsid w:val="001837BD"/>
    <w:rsid w:val="00183A2C"/>
    <w:rsid w:val="00194BB2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1A09"/>
    <w:rsid w:val="00380A57"/>
    <w:rsid w:val="003817EF"/>
    <w:rsid w:val="00382A45"/>
    <w:rsid w:val="003A1601"/>
    <w:rsid w:val="003A33F9"/>
    <w:rsid w:val="003A5602"/>
    <w:rsid w:val="003B0278"/>
    <w:rsid w:val="003B03B4"/>
    <w:rsid w:val="003B1846"/>
    <w:rsid w:val="003B6A53"/>
    <w:rsid w:val="003E1013"/>
    <w:rsid w:val="003E167F"/>
    <w:rsid w:val="003E2A3C"/>
    <w:rsid w:val="003E2F33"/>
    <w:rsid w:val="003E6BFB"/>
    <w:rsid w:val="003F1864"/>
    <w:rsid w:val="0040256C"/>
    <w:rsid w:val="0041081C"/>
    <w:rsid w:val="004311CA"/>
    <w:rsid w:val="0047331A"/>
    <w:rsid w:val="0047640B"/>
    <w:rsid w:val="0047644B"/>
    <w:rsid w:val="00476D4B"/>
    <w:rsid w:val="00491748"/>
    <w:rsid w:val="004933F7"/>
    <w:rsid w:val="004A7E77"/>
    <w:rsid w:val="004B0253"/>
    <w:rsid w:val="004C0A80"/>
    <w:rsid w:val="004D03E1"/>
    <w:rsid w:val="004D29A9"/>
    <w:rsid w:val="004E0D4F"/>
    <w:rsid w:val="004E3B83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01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42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9E"/>
    <w:rsid w:val="008105A0"/>
    <w:rsid w:val="00830FF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A5B"/>
    <w:rsid w:val="00961157"/>
    <w:rsid w:val="00965C5B"/>
    <w:rsid w:val="0096684B"/>
    <w:rsid w:val="00972C7F"/>
    <w:rsid w:val="00976E46"/>
    <w:rsid w:val="009B43DE"/>
    <w:rsid w:val="009B4FB4"/>
    <w:rsid w:val="009C0C39"/>
    <w:rsid w:val="009D1805"/>
    <w:rsid w:val="009E1A09"/>
    <w:rsid w:val="009E405B"/>
    <w:rsid w:val="00A02545"/>
    <w:rsid w:val="00A025E6"/>
    <w:rsid w:val="00A05555"/>
    <w:rsid w:val="00A06D89"/>
    <w:rsid w:val="00A1264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EB2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768/Database-Programmability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4-08-20T16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f6e25f54cf76fdd391fb54bbb37e4101ded83aafe6db855d35ee30ff3177d6</vt:lpwstr>
  </property>
</Properties>
</file>